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6BC1" w:rsidRPr="00121137" w:rsidRDefault="00553FDD" w:rsidP="00351E5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T </w:t>
      </w:r>
      <w:r w:rsidR="00351E57" w:rsidRPr="00121137">
        <w:rPr>
          <w:b/>
          <w:sz w:val="28"/>
          <w:szCs w:val="28"/>
        </w:rPr>
        <w:t>BOARDING FORM</w:t>
      </w:r>
      <w:r w:rsidR="006D467B" w:rsidRPr="00121137">
        <w:rPr>
          <w:b/>
          <w:sz w:val="28"/>
          <w:szCs w:val="28"/>
        </w:rPr>
        <w:t xml:space="preserve">     </w:t>
      </w:r>
    </w:p>
    <w:p w:rsidR="00351E57" w:rsidRDefault="00F4228F" w:rsidP="00351E57">
      <w:r w:rsidRPr="00586E5C">
        <w:rPr>
          <w:b/>
        </w:rPr>
        <w:t xml:space="preserve">CLIENT’S </w:t>
      </w:r>
      <w:r w:rsidR="00121137" w:rsidRPr="00586E5C">
        <w:rPr>
          <w:b/>
        </w:rPr>
        <w:t xml:space="preserve">NAME </w:t>
      </w:r>
      <w:r w:rsidR="00121137">
        <w:t>_</w:t>
      </w:r>
      <w:r w:rsidR="00B83797">
        <w:t xml:space="preserve">________________________________  </w:t>
      </w:r>
      <w:r>
        <w:t xml:space="preserve">                    </w:t>
      </w:r>
      <w:r w:rsidRPr="00586E5C">
        <w:rPr>
          <w:b/>
        </w:rPr>
        <w:t>PET’S NAME</w:t>
      </w:r>
      <w:r>
        <w:t xml:space="preserve"> __________________</w:t>
      </w:r>
      <w:r w:rsidR="009061C3">
        <w:t>_____________</w:t>
      </w:r>
    </w:p>
    <w:p w:rsidR="00586E5C" w:rsidRPr="00586E5C" w:rsidRDefault="00586E5C" w:rsidP="00351E57">
      <w:pPr>
        <w:rPr>
          <w:b/>
        </w:rPr>
      </w:pPr>
      <w:r>
        <w:rPr>
          <w:b/>
        </w:rPr>
        <w:tab/>
        <w:t xml:space="preserve">          </w:t>
      </w:r>
      <w:r w:rsidRPr="00586E5C">
        <w:rPr>
          <w:b/>
        </w:rPr>
        <w:t>**PICKING UP AFTER 12:00 PM ADDITIONAL $1</w:t>
      </w:r>
      <w:r w:rsidR="006170BD">
        <w:rPr>
          <w:b/>
        </w:rPr>
        <w:t>6</w:t>
      </w:r>
      <w:r w:rsidRPr="00586E5C">
        <w:rPr>
          <w:b/>
        </w:rPr>
        <w:t>.00 MON-SAT AND AFTER 4:00 PM ON SUNDAY</w:t>
      </w:r>
      <w:r>
        <w:rPr>
          <w:b/>
        </w:rPr>
        <w:t>**</w:t>
      </w:r>
    </w:p>
    <w:p w:rsidR="006C1AEE" w:rsidRDefault="006C1AEE" w:rsidP="00351E57">
      <w:r w:rsidRPr="00586E5C">
        <w:rPr>
          <w:b/>
        </w:rPr>
        <w:t>PART I</w:t>
      </w:r>
      <w:r>
        <w:t xml:space="preserve"> – </w:t>
      </w:r>
      <w:r w:rsidRPr="00B46A5A">
        <w:rPr>
          <w:b/>
        </w:rPr>
        <w:t>FEEDING AND SERVICE NEEDS</w:t>
      </w:r>
      <w:r w:rsidR="00B46A5A" w:rsidRPr="00B46A5A">
        <w:rPr>
          <w:b/>
        </w:rPr>
        <w:tab/>
      </w:r>
      <w:r w:rsidR="00586E5C">
        <w:tab/>
      </w:r>
    </w:p>
    <w:p w:rsidR="006C1AEE" w:rsidRPr="00DD00C1" w:rsidRDefault="003E0375" w:rsidP="006C1AEE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270</wp:posOffset>
                </wp:positionV>
                <wp:extent cx="152400" cy="114300"/>
                <wp:effectExtent l="9525" t="12700" r="9525" b="6350"/>
                <wp:wrapNone/>
                <wp:docPr id="17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8E5C12" id="Rectangle 11" o:spid="_x0000_s1026" style="position:absolute;margin-left:2.25pt;margin-top:.1pt;width:12pt;height: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"/>
            </w:pict>
          </mc:Fallback>
        </mc:AlternateContent>
      </w:r>
      <w:r w:rsidR="006C1AEE" w:rsidRPr="00DD00C1">
        <w:rPr>
          <w:sz w:val="20"/>
          <w:szCs w:val="20"/>
        </w:rPr>
        <w:t xml:space="preserve">         I WILL PICK UP MY PET ON _____________________</w:t>
      </w:r>
      <w:r w:rsidR="00796E25">
        <w:rPr>
          <w:sz w:val="20"/>
          <w:szCs w:val="20"/>
        </w:rPr>
        <w:t>_______(DAY/</w:t>
      </w:r>
      <w:r w:rsidR="00121137">
        <w:rPr>
          <w:sz w:val="20"/>
          <w:szCs w:val="20"/>
        </w:rPr>
        <w:t xml:space="preserve">DATE) AT </w:t>
      </w:r>
      <w:r w:rsidR="006C1AEE" w:rsidRPr="00DD00C1">
        <w:rPr>
          <w:sz w:val="20"/>
          <w:szCs w:val="20"/>
        </w:rPr>
        <w:t>______________</w:t>
      </w:r>
      <w:r w:rsidR="00121137">
        <w:rPr>
          <w:sz w:val="20"/>
          <w:szCs w:val="20"/>
        </w:rPr>
        <w:t>_______________(TIME)</w:t>
      </w:r>
    </w:p>
    <w:p w:rsidR="00B83797" w:rsidRPr="006170BD" w:rsidRDefault="003E0375" w:rsidP="00B83797">
      <w:pPr>
        <w:spacing w:after="0"/>
        <w:rPr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0320</wp:posOffset>
                </wp:positionV>
                <wp:extent cx="152400" cy="114300"/>
                <wp:effectExtent l="9525" t="10160" r="9525" b="8890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624F35" id="Rectangle 3" o:spid="_x0000_s1026" style="position:absolute;margin-left:2.25pt;margin-top:1.6pt;width:12pt;height: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"/>
            </w:pict>
          </mc:Fallback>
        </mc:AlternateContent>
      </w:r>
      <w:r w:rsidR="00B83797" w:rsidRPr="00DD00C1">
        <w:rPr>
          <w:sz w:val="20"/>
          <w:szCs w:val="20"/>
        </w:rPr>
        <w:t xml:space="preserve">         I BROUGHT MY PET’S OWN FOOD</w:t>
      </w:r>
      <w:r w:rsidR="00B46A5A">
        <w:rPr>
          <w:sz w:val="20"/>
          <w:szCs w:val="20"/>
        </w:rPr>
        <w:t xml:space="preserve">    </w:t>
      </w:r>
      <w:r w:rsidR="006170BD">
        <w:rPr>
          <w:sz w:val="20"/>
          <w:szCs w:val="20"/>
        </w:rPr>
        <w:tab/>
      </w:r>
      <w:r w:rsidR="006170BD">
        <w:rPr>
          <w:sz w:val="20"/>
          <w:szCs w:val="20"/>
        </w:rPr>
        <w:tab/>
      </w:r>
      <w:r w:rsidR="006170BD" w:rsidRPr="006170BD">
        <w:rPr>
          <w:b/>
          <w:sz w:val="20"/>
          <w:szCs w:val="20"/>
        </w:rPr>
        <w:t>*****HOUSE FOOD IS $2.00 PER A MEAL*****</w:t>
      </w:r>
    </w:p>
    <w:p w:rsidR="00B83797" w:rsidRPr="00DD00C1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33655</wp:posOffset>
                </wp:positionV>
                <wp:extent cx="152400" cy="114300"/>
                <wp:effectExtent l="9525" t="11430" r="9525" b="7620"/>
                <wp:wrapNone/>
                <wp:docPr id="1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326EFA" id="Rectangle 4" o:spid="_x0000_s1026" style="position:absolute;margin-left:2.25pt;margin-top:2.65pt;width:12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"/>
            </w:pict>
          </mc:Fallback>
        </mc:AlternateContent>
      </w:r>
      <w:r w:rsidR="00B83797" w:rsidRPr="00DD00C1">
        <w:rPr>
          <w:sz w:val="20"/>
          <w:szCs w:val="20"/>
        </w:rPr>
        <w:t xml:space="preserve">         MY PET IS ON A SPECIAL </w:t>
      </w:r>
      <w:r w:rsidR="00121137" w:rsidRPr="00DD00C1">
        <w:rPr>
          <w:sz w:val="20"/>
          <w:szCs w:val="20"/>
        </w:rPr>
        <w:t>DIET _</w:t>
      </w:r>
      <w:r w:rsidR="00B83797" w:rsidRPr="00DD00C1">
        <w:rPr>
          <w:sz w:val="20"/>
          <w:szCs w:val="20"/>
        </w:rPr>
        <w:t>_______________________________</w:t>
      </w:r>
      <w:r w:rsidR="009061C3">
        <w:rPr>
          <w:sz w:val="20"/>
          <w:szCs w:val="20"/>
        </w:rPr>
        <w:t>___________________</w:t>
      </w:r>
    </w:p>
    <w:p w:rsidR="00B83797" w:rsidRPr="00DD00C1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47625</wp:posOffset>
                </wp:positionV>
                <wp:extent cx="152400" cy="114300"/>
                <wp:effectExtent l="9525" t="13335" r="9525" b="5715"/>
                <wp:wrapNone/>
                <wp:docPr id="1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AE667B" id="Rectangle 5" o:spid="_x0000_s1026" style="position:absolute;margin-left:2.25pt;margin-top:3.75pt;width:12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"/>
            </w:pict>
          </mc:Fallback>
        </mc:AlternateContent>
      </w:r>
      <w:r w:rsidR="00DD00C1">
        <w:rPr>
          <w:sz w:val="20"/>
          <w:szCs w:val="20"/>
        </w:rPr>
        <w:t xml:space="preserve">         MY PET EATS (please circle </w:t>
      </w:r>
      <w:r w:rsidR="00A16049">
        <w:rPr>
          <w:sz w:val="20"/>
          <w:szCs w:val="20"/>
        </w:rPr>
        <w:t xml:space="preserve">one)  </w:t>
      </w:r>
      <w:r w:rsidR="00DD00C1">
        <w:rPr>
          <w:sz w:val="20"/>
          <w:szCs w:val="20"/>
        </w:rPr>
        <w:t xml:space="preserve">         AM ONLY            PM ONLY            AM AND PM         AT WILL</w:t>
      </w:r>
    </w:p>
    <w:p w:rsidR="00B83797" w:rsidRPr="00DD00C1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2860</wp:posOffset>
                </wp:positionV>
                <wp:extent cx="152400" cy="114300"/>
                <wp:effectExtent l="9525" t="13970" r="9525" b="5080"/>
                <wp:wrapNone/>
                <wp:docPr id="1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AA80B9" id="Rectangle 6" o:spid="_x0000_s1026" style="position:absolute;margin-left:2.25pt;margin-top:1.8pt;width:12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"/>
            </w:pict>
          </mc:Fallback>
        </mc:AlternateContent>
      </w:r>
      <w:r w:rsidR="00A16049">
        <w:rPr>
          <w:sz w:val="20"/>
          <w:szCs w:val="20"/>
        </w:rPr>
        <w:t xml:space="preserve">         PLEASE FEED MY PET</w:t>
      </w:r>
      <w:r w:rsidR="00B83797" w:rsidRPr="00DD00C1">
        <w:rPr>
          <w:sz w:val="20"/>
          <w:szCs w:val="20"/>
        </w:rPr>
        <w:t xml:space="preserve"> _________________________</w:t>
      </w:r>
      <w:r w:rsidR="009061C3">
        <w:rPr>
          <w:sz w:val="20"/>
          <w:szCs w:val="20"/>
        </w:rPr>
        <w:t>__________________________________</w:t>
      </w:r>
      <w:r w:rsidR="00B83797" w:rsidRPr="00DD00C1">
        <w:rPr>
          <w:sz w:val="20"/>
          <w:szCs w:val="20"/>
        </w:rPr>
        <w:t xml:space="preserve"> </w:t>
      </w:r>
      <w:r w:rsidR="00A16049">
        <w:rPr>
          <w:sz w:val="20"/>
          <w:szCs w:val="20"/>
        </w:rPr>
        <w:t>SERVING SIZE</w:t>
      </w:r>
    </w:p>
    <w:p w:rsidR="00B83797" w:rsidRDefault="003E0375" w:rsidP="00B8379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-1905</wp:posOffset>
                </wp:positionV>
                <wp:extent cx="152400" cy="114300"/>
                <wp:effectExtent l="9525" t="5715" r="9525" b="13335"/>
                <wp:wrapNone/>
                <wp:docPr id="1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894A35" id="Rectangle 7" o:spid="_x0000_s1026" style="position:absolute;margin-left:2.25pt;margin-top:-.15pt;width:12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"/>
            </w:pict>
          </mc:Fallback>
        </mc:AlternateContent>
      </w:r>
      <w:r w:rsidR="00B83797" w:rsidRPr="00DD00C1">
        <w:rPr>
          <w:sz w:val="20"/>
          <w:szCs w:val="20"/>
        </w:rPr>
        <w:t xml:space="preserve">         MY PET’S NEXT FEEDING IS AT __________________________</w:t>
      </w:r>
      <w:r w:rsidR="00796E25">
        <w:rPr>
          <w:sz w:val="20"/>
          <w:szCs w:val="20"/>
        </w:rPr>
        <w:t>_________________</w:t>
      </w:r>
      <w:r w:rsidR="00B83797" w:rsidRPr="00DD00C1">
        <w:rPr>
          <w:sz w:val="20"/>
          <w:szCs w:val="20"/>
        </w:rPr>
        <w:t>(DATE/TIME)</w:t>
      </w:r>
    </w:p>
    <w:p w:rsidR="00DD00C1" w:rsidRDefault="00A16049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3E037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5715</wp:posOffset>
                </wp:positionV>
                <wp:extent cx="152400" cy="114300"/>
                <wp:effectExtent l="9525" t="8255" r="9525" b="10795"/>
                <wp:wrapNone/>
                <wp:docPr id="10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F41147" id="Rectangle 9" o:spid="_x0000_s1026" style="position:absolute;margin-left:2.25pt;margin-top:.45pt;width:12pt;height: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"/>
            </w:pict>
          </mc:Fallback>
        </mc:AlternateContent>
      </w:r>
      <w:r w:rsidR="00B83797" w:rsidRPr="00DD00C1">
        <w:rPr>
          <w:sz w:val="20"/>
          <w:szCs w:val="20"/>
        </w:rPr>
        <w:t xml:space="preserve">   </w:t>
      </w:r>
      <w:r w:rsidR="003E037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2700</wp:posOffset>
                </wp:positionV>
                <wp:extent cx="152400" cy="114300"/>
                <wp:effectExtent l="9525" t="5715" r="9525" b="13335"/>
                <wp:wrapNone/>
                <wp:docPr id="8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6586E1" id="Rectangle 26" o:spid="_x0000_s1026" style="position:absolute;margin-left:2.25pt;margin-top:1pt;width:12pt;height: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"/>
            </w:pict>
          </mc:Fallback>
        </mc:AlternateContent>
      </w:r>
      <w:r w:rsidR="00FB7F60">
        <w:rPr>
          <w:sz w:val="20"/>
          <w:szCs w:val="20"/>
        </w:rPr>
        <w:t xml:space="preserve">     </w:t>
      </w:r>
      <w:r w:rsidR="00431856">
        <w:rPr>
          <w:sz w:val="20"/>
          <w:szCs w:val="20"/>
        </w:rPr>
        <w:t xml:space="preserve"> </w:t>
      </w:r>
      <w:r w:rsidR="00DD00C1">
        <w:rPr>
          <w:sz w:val="20"/>
          <w:szCs w:val="20"/>
        </w:rPr>
        <w:t>I AM LEAVING THE FOLLOWING ITEMS WITH MY PET (USE SPACE PROVIDED BELOW FOR ITEMS)</w:t>
      </w:r>
      <w:r w:rsidR="00F4228F">
        <w:rPr>
          <w:sz w:val="20"/>
          <w:szCs w:val="20"/>
        </w:rPr>
        <w:t xml:space="preserve"> ALTHOUGH </w:t>
      </w:r>
    </w:p>
    <w:p w:rsidR="00F4228F" w:rsidRDefault="00791C87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F4228F">
        <w:rPr>
          <w:sz w:val="20"/>
          <w:szCs w:val="20"/>
        </w:rPr>
        <w:t xml:space="preserve"> </w:t>
      </w:r>
      <w:r w:rsidR="00FB7F60">
        <w:rPr>
          <w:sz w:val="20"/>
          <w:szCs w:val="20"/>
        </w:rPr>
        <w:t xml:space="preserve">      </w:t>
      </w:r>
      <w:r>
        <w:rPr>
          <w:sz w:val="20"/>
          <w:szCs w:val="20"/>
        </w:rPr>
        <w:t xml:space="preserve"> </w:t>
      </w:r>
      <w:r w:rsidR="00F4228F">
        <w:rPr>
          <w:sz w:val="20"/>
          <w:szCs w:val="20"/>
        </w:rPr>
        <w:t>WE TRY TO MAKE SURE YOUR PET GOES HOME WITH WHAT HE/SHE CAME WITH, WE ARE NOT RESPONSIBLE</w:t>
      </w:r>
    </w:p>
    <w:p w:rsidR="00F4228F" w:rsidRDefault="001661AC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FOR LOST</w:t>
      </w:r>
      <w:r w:rsidR="00F4228F">
        <w:rPr>
          <w:sz w:val="20"/>
          <w:szCs w:val="20"/>
        </w:rPr>
        <w:t xml:space="preserve"> ITEMS</w:t>
      </w:r>
      <w:r w:rsidR="00796E25">
        <w:rPr>
          <w:sz w:val="20"/>
          <w:szCs w:val="20"/>
        </w:rPr>
        <w:t xml:space="preserve"> </w:t>
      </w:r>
      <w:r w:rsidR="00F4228F">
        <w:rPr>
          <w:sz w:val="20"/>
          <w:szCs w:val="20"/>
        </w:rPr>
        <w:t>OR ITEMS LEFT HERE WHILE BOARDING.</w:t>
      </w:r>
    </w:p>
    <w:p w:rsidR="00DD00C1" w:rsidRDefault="00DD00C1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</w:t>
      </w:r>
      <w:r w:rsidR="009061C3">
        <w:rPr>
          <w:sz w:val="20"/>
          <w:szCs w:val="20"/>
        </w:rPr>
        <w:t>___________________</w:t>
      </w:r>
    </w:p>
    <w:p w:rsidR="00DD00C1" w:rsidRDefault="00DD00C1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</w:t>
      </w:r>
      <w:r w:rsidR="009061C3">
        <w:rPr>
          <w:sz w:val="20"/>
          <w:szCs w:val="20"/>
        </w:rPr>
        <w:t>___________________</w:t>
      </w:r>
    </w:p>
    <w:p w:rsidR="00DD00C1" w:rsidRDefault="003E0375" w:rsidP="006C1AEE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2700</wp:posOffset>
                </wp:positionV>
                <wp:extent cx="152400" cy="114300"/>
                <wp:effectExtent l="9525" t="8255" r="9525" b="10795"/>
                <wp:wrapNone/>
                <wp:docPr id="7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5F4EF2" id="Rectangle 25" o:spid="_x0000_s1026" style="position:absolute;margin-left:2.25pt;margin-top:1pt;width:12pt;height: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"/>
            </w:pict>
          </mc:Fallback>
        </mc:AlternateContent>
      </w:r>
      <w:r w:rsidR="00DD00C1">
        <w:rPr>
          <w:sz w:val="20"/>
          <w:szCs w:val="20"/>
        </w:rPr>
        <w:t xml:space="preserve">         PLEASE SEE SPECIFIC NOTES ABOUT MY PET BELOW (USE SPACE PROVIDED FOR NOTES)</w:t>
      </w:r>
    </w:p>
    <w:p w:rsidR="00DD00C1" w:rsidRDefault="009061C3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___________________</w:t>
      </w:r>
    </w:p>
    <w:p w:rsidR="009061C3" w:rsidRDefault="009061C3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___________________</w:t>
      </w:r>
    </w:p>
    <w:p w:rsidR="00B45928" w:rsidRPr="00DD00C1" w:rsidRDefault="009061C3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________________________________________________________________________________________________________</w:t>
      </w:r>
    </w:p>
    <w:p w:rsidR="00791C87" w:rsidRDefault="00791C87" w:rsidP="006C1AEE">
      <w:pPr>
        <w:spacing w:after="0"/>
        <w:rPr>
          <w:sz w:val="20"/>
          <w:szCs w:val="20"/>
        </w:rPr>
      </w:pPr>
    </w:p>
    <w:p w:rsidR="006C1AEE" w:rsidRDefault="003E0375" w:rsidP="006C1AEE">
      <w:pPr>
        <w:spacing w:after="0"/>
        <w:rPr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14630</wp:posOffset>
                </wp:positionV>
                <wp:extent cx="152400" cy="114300"/>
                <wp:effectExtent l="9525" t="8890" r="9525" b="10160"/>
                <wp:wrapNone/>
                <wp:docPr id="6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1C2ACF" id="Rectangle 13" o:spid="_x0000_s1026" style="position:absolute;margin-left:2.25pt;margin-top:16.9pt;width:12pt;height: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"/>
            </w:pict>
          </mc:Fallback>
        </mc:AlternateContent>
      </w:r>
      <w:r w:rsidR="006C1AEE" w:rsidRPr="00DD00C1">
        <w:rPr>
          <w:sz w:val="20"/>
          <w:szCs w:val="20"/>
        </w:rPr>
        <w:t xml:space="preserve">PART II </w:t>
      </w:r>
      <w:r w:rsidR="006C1AEE" w:rsidRPr="00B46A5A">
        <w:rPr>
          <w:b/>
          <w:sz w:val="20"/>
          <w:szCs w:val="20"/>
        </w:rPr>
        <w:t>– MEDICATIONS</w:t>
      </w:r>
    </w:p>
    <w:p w:rsidR="00B45928" w:rsidRPr="00DD00C1" w:rsidRDefault="006170BD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6C1AEE" w:rsidRPr="00DD00C1">
        <w:rPr>
          <w:sz w:val="20"/>
          <w:szCs w:val="20"/>
        </w:rPr>
        <w:t xml:space="preserve">Y </w:t>
      </w:r>
      <w:r w:rsidR="00791C8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C1AEE" w:rsidRPr="00DD00C1">
        <w:rPr>
          <w:sz w:val="20"/>
          <w:szCs w:val="20"/>
        </w:rPr>
        <w:t>PET IS ON MEDICATION</w:t>
      </w:r>
      <w:r w:rsidR="00B45928" w:rsidRPr="00DD00C1">
        <w:rPr>
          <w:sz w:val="20"/>
          <w:szCs w:val="20"/>
        </w:rPr>
        <w:t xml:space="preserve"> (PLEASE SPECIFY MEDICATIONS, DOSES AND WHAT THE NEXT DOSAGE</w:t>
      </w:r>
    </w:p>
    <w:p w:rsidR="00B45928" w:rsidRPr="00DD00C1" w:rsidRDefault="00B45928" w:rsidP="006C1AEE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          TIME IS</w:t>
      </w:r>
      <w:r w:rsidR="00C763DD" w:rsidRPr="00DD00C1">
        <w:rPr>
          <w:sz w:val="20"/>
          <w:szCs w:val="20"/>
        </w:rPr>
        <w:t xml:space="preserve"> (ADDITIONAL ROOM ON THE BACK)</w:t>
      </w:r>
      <w:bookmarkStart w:id="0" w:name="_GoBack"/>
      <w:bookmarkEnd w:id="0"/>
    </w:p>
    <w:p w:rsidR="00791C87" w:rsidRDefault="00C763DD" w:rsidP="006C1AEE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                     </w:t>
      </w:r>
    </w:p>
    <w:p w:rsidR="00C763DD" w:rsidRPr="00DD00C1" w:rsidRDefault="00791C87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C763DD" w:rsidRPr="00DD00C1">
        <w:rPr>
          <w:sz w:val="20"/>
          <w:szCs w:val="20"/>
        </w:rPr>
        <w:t xml:space="preserve">    MEDICATION                                   </w:t>
      </w:r>
      <w:r w:rsidR="009061C3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                             </w:t>
      </w:r>
      <w:r w:rsidR="00C763DD" w:rsidRPr="00DD00C1">
        <w:rPr>
          <w:sz w:val="20"/>
          <w:szCs w:val="20"/>
        </w:rPr>
        <w:t xml:space="preserve"> INSTRUCTIO</w:t>
      </w:r>
      <w:r w:rsidR="009061C3">
        <w:rPr>
          <w:sz w:val="20"/>
          <w:szCs w:val="20"/>
        </w:rPr>
        <w:t xml:space="preserve">NS                                        </w:t>
      </w:r>
      <w:r w:rsidR="00C763DD" w:rsidRPr="00DD00C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 </w:t>
      </w:r>
      <w:r w:rsidR="00C763DD" w:rsidRPr="00DD00C1">
        <w:rPr>
          <w:sz w:val="20"/>
          <w:szCs w:val="20"/>
        </w:rPr>
        <w:t>TIME NEXT DOSE DUE</w:t>
      </w:r>
    </w:p>
    <w:p w:rsidR="006C1AEE" w:rsidRPr="00DD00C1" w:rsidRDefault="003E0375" w:rsidP="006C1AEE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343525</wp:posOffset>
                </wp:positionH>
                <wp:positionV relativeFrom="paragraph">
                  <wp:posOffset>154305</wp:posOffset>
                </wp:positionV>
                <wp:extent cx="635" cy="341630"/>
                <wp:effectExtent l="9525" t="13970" r="8890" b="6350"/>
                <wp:wrapNone/>
                <wp:docPr id="5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416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405CB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420.75pt;margin-top:12.15pt;width:.05pt;height:26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181225</wp:posOffset>
                </wp:positionH>
                <wp:positionV relativeFrom="paragraph">
                  <wp:posOffset>154305</wp:posOffset>
                </wp:positionV>
                <wp:extent cx="0" cy="341630"/>
                <wp:effectExtent l="9525" t="13970" r="9525" b="6350"/>
                <wp:wrapNone/>
                <wp:docPr id="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16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2E5D98" id="AutoShape 16" o:spid="_x0000_s1026" type="#_x0000_t32" style="position:absolute;margin-left:171.75pt;margin-top:12.15pt;width:0;height:26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"/>
            </w:pict>
          </mc:Fallback>
        </mc:AlternateContent>
      </w:r>
      <w:r w:rsidR="00DD00C1">
        <w:rPr>
          <w:sz w:val="20"/>
          <w:szCs w:val="20"/>
        </w:rPr>
        <w:t>_______</w:t>
      </w:r>
      <w:r w:rsidR="00B45928" w:rsidRPr="00DD00C1">
        <w:rPr>
          <w:sz w:val="20"/>
          <w:szCs w:val="20"/>
        </w:rPr>
        <w:t>________________________________________________________________________________</w:t>
      </w:r>
      <w:r w:rsidR="00DD00C1">
        <w:rPr>
          <w:sz w:val="20"/>
          <w:szCs w:val="20"/>
        </w:rPr>
        <w:t>__</w:t>
      </w:r>
      <w:r w:rsidR="00B46A5A">
        <w:rPr>
          <w:sz w:val="20"/>
          <w:szCs w:val="20"/>
        </w:rPr>
        <w:t>__________________</w:t>
      </w:r>
    </w:p>
    <w:p w:rsidR="00B45928" w:rsidRPr="00DD00C1" w:rsidRDefault="00B45928" w:rsidP="006C1AEE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 </w:t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  <w:t>__</w:t>
      </w:r>
      <w:r w:rsidRPr="00DD00C1">
        <w:rPr>
          <w:sz w:val="20"/>
          <w:szCs w:val="20"/>
        </w:rPr>
        <w:t>________________________________________________________________________________</w:t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</w:r>
      <w:r w:rsidR="00DD00C1">
        <w:rPr>
          <w:sz w:val="20"/>
          <w:szCs w:val="20"/>
        </w:rPr>
        <w:softHyphen/>
        <w:t>______</w:t>
      </w:r>
      <w:r w:rsidR="009061C3">
        <w:rPr>
          <w:sz w:val="20"/>
          <w:szCs w:val="20"/>
        </w:rPr>
        <w:t>___________________</w:t>
      </w:r>
    </w:p>
    <w:p w:rsidR="00B45928" w:rsidRPr="00DD00C1" w:rsidRDefault="00DD00C1" w:rsidP="006C1AEE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B45928" w:rsidRPr="00DD00C1">
        <w:rPr>
          <w:sz w:val="20"/>
          <w:szCs w:val="20"/>
        </w:rPr>
        <w:t>________________________________________________________________________________</w:t>
      </w:r>
      <w:r>
        <w:rPr>
          <w:sz w:val="20"/>
          <w:szCs w:val="20"/>
        </w:rPr>
        <w:t>________</w:t>
      </w:r>
      <w:r w:rsidR="009061C3">
        <w:rPr>
          <w:sz w:val="20"/>
          <w:szCs w:val="20"/>
        </w:rPr>
        <w:t>___________________</w:t>
      </w:r>
    </w:p>
    <w:p w:rsidR="00B46A5A" w:rsidRDefault="00B46A5A" w:rsidP="006C1AEE">
      <w:pPr>
        <w:spacing w:after="0"/>
        <w:rPr>
          <w:sz w:val="20"/>
          <w:szCs w:val="20"/>
        </w:rPr>
      </w:pPr>
    </w:p>
    <w:p w:rsidR="006170BD" w:rsidRPr="00B46A5A" w:rsidRDefault="006170BD" w:rsidP="006170BD">
      <w:pPr>
        <w:spacing w:after="0"/>
        <w:rPr>
          <w:b/>
        </w:rPr>
      </w:pPr>
      <w:r w:rsidRPr="00B46A5A">
        <w:rPr>
          <w:b/>
        </w:rPr>
        <w:t>Special Services Requested</w:t>
      </w:r>
      <w:r>
        <w:rPr>
          <w:b/>
        </w:rPr>
        <w:t xml:space="preserve"> </w:t>
      </w:r>
    </w:p>
    <w:p w:rsidR="006170BD" w:rsidRDefault="006170BD" w:rsidP="006170BD">
      <w:pPr>
        <w:spacing w:after="0"/>
        <w:rPr>
          <w:sz w:val="20"/>
          <w:szCs w:val="20"/>
        </w:rPr>
      </w:pPr>
    </w:p>
    <w:p w:rsidR="006170BD" w:rsidRDefault="006170BD" w:rsidP="006170BD">
      <w:pPr>
        <w:spacing w:after="0"/>
        <w:rPr>
          <w:sz w:val="20"/>
          <w:szCs w:val="20"/>
        </w:rPr>
      </w:pP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IN HOUSE FOOD (PER MEAL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$2.00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PAWS TO PHONE HOME (SOCIAL MEDIA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$8.00</w:t>
      </w:r>
    </w:p>
    <w:p w:rsidR="006170BD" w:rsidRDefault="006170BD" w:rsidP="006170BD">
      <w:pPr>
        <w:spacing w:after="0"/>
        <w:rPr>
          <w:sz w:val="20"/>
          <w:szCs w:val="20"/>
        </w:rPr>
      </w:pP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ADMINISTER MEDS FEE (SIMPLE)</w:t>
      </w:r>
      <w:r>
        <w:rPr>
          <w:sz w:val="20"/>
          <w:szCs w:val="20"/>
        </w:rPr>
        <w:tab/>
        <w:t>$4.00</w:t>
      </w:r>
      <w:r>
        <w:rPr>
          <w:sz w:val="20"/>
          <w:szCs w:val="20"/>
        </w:rPr>
        <w:t xml:space="preserve">                                      </w:t>
      </w:r>
      <w:r>
        <w:rPr>
          <w:sz w:val="20"/>
          <w:szCs w:val="20"/>
        </w:rPr>
        <w:sym w:font="Wingdings 2" w:char="F0A3"/>
      </w:r>
      <w:r>
        <w:rPr>
          <w:sz w:val="20"/>
          <w:szCs w:val="20"/>
        </w:rPr>
        <w:t xml:space="preserve"> ADMINISTER MEDS FEE (3 OR MORE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$9.00</w:t>
      </w:r>
    </w:p>
    <w:p w:rsidR="006170BD" w:rsidRDefault="006170BD" w:rsidP="006C1AEE">
      <w:pPr>
        <w:spacing w:after="0"/>
        <w:rPr>
          <w:b/>
        </w:rPr>
      </w:pPr>
    </w:p>
    <w:p w:rsidR="00121137" w:rsidRPr="00586E5C" w:rsidRDefault="00B45928" w:rsidP="006C1AEE">
      <w:pPr>
        <w:spacing w:after="0"/>
        <w:rPr>
          <w:b/>
        </w:rPr>
      </w:pPr>
      <w:r w:rsidRPr="00586E5C">
        <w:rPr>
          <w:b/>
        </w:rPr>
        <w:t>PART III – EMERGENCY INFORMATION</w:t>
      </w:r>
    </w:p>
    <w:p w:rsidR="00586E5C" w:rsidRDefault="00586E5C" w:rsidP="00121137">
      <w:pPr>
        <w:spacing w:after="0"/>
        <w:rPr>
          <w:sz w:val="20"/>
          <w:szCs w:val="20"/>
        </w:rPr>
      </w:pPr>
    </w:p>
    <w:p w:rsidR="00B83797" w:rsidRPr="00DD00C1" w:rsidRDefault="003E0375" w:rsidP="00121137">
      <w:pPr>
        <w:spacing w:after="0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6350</wp:posOffset>
                </wp:positionV>
                <wp:extent cx="152400" cy="114300"/>
                <wp:effectExtent l="9525" t="7620" r="9525" b="11430"/>
                <wp:wrapNone/>
                <wp:docPr id="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B28920" id="Rectangle 19" o:spid="_x0000_s1026" style="position:absolute;margin-left:2.25pt;margin-top:.5pt;width:12pt;height: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"/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635</wp:posOffset>
                </wp:positionV>
                <wp:extent cx="152400" cy="114300"/>
                <wp:effectExtent l="9525" t="11430" r="9525" b="7620"/>
                <wp:wrapNone/>
                <wp:docPr id="2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14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7A1E4D" id="Rectangle 21" o:spid="_x0000_s1026" style="position:absolute;margin-left:2.25pt;margin-top:.05pt;width:12pt;height: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"/>
            </w:pict>
          </mc:Fallback>
        </mc:AlternateContent>
      </w:r>
      <w:r w:rsidR="006C5F11" w:rsidRPr="00DD00C1">
        <w:rPr>
          <w:sz w:val="20"/>
          <w:szCs w:val="20"/>
        </w:rPr>
        <w:t xml:space="preserve">          Two emergency numbers that I can be contacted</w:t>
      </w:r>
      <w:r w:rsidR="009D2118" w:rsidRPr="00DD00C1">
        <w:rPr>
          <w:sz w:val="20"/>
          <w:szCs w:val="20"/>
        </w:rPr>
        <w:t xml:space="preserve"> at </w:t>
      </w:r>
      <w:r w:rsidR="006C5F11" w:rsidRPr="00DD00C1">
        <w:rPr>
          <w:sz w:val="20"/>
          <w:szCs w:val="20"/>
        </w:rPr>
        <w:t>are _______________</w:t>
      </w:r>
      <w:r w:rsidR="009061C3">
        <w:rPr>
          <w:sz w:val="20"/>
          <w:szCs w:val="20"/>
        </w:rPr>
        <w:t>________</w:t>
      </w:r>
      <w:r w:rsidR="006C5F11" w:rsidRPr="00DD00C1">
        <w:rPr>
          <w:sz w:val="20"/>
          <w:szCs w:val="20"/>
        </w:rPr>
        <w:t>_</w:t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</w:r>
      <w:r w:rsidR="009061C3">
        <w:rPr>
          <w:sz w:val="20"/>
          <w:szCs w:val="20"/>
        </w:rPr>
        <w:softHyphen/>
        <w:t>____</w:t>
      </w:r>
      <w:r w:rsidR="006C5F11" w:rsidRPr="00DD00C1">
        <w:rPr>
          <w:sz w:val="20"/>
          <w:szCs w:val="20"/>
        </w:rPr>
        <w:t xml:space="preserve"> / _________________</w:t>
      </w:r>
      <w:r w:rsidR="009061C3">
        <w:rPr>
          <w:sz w:val="20"/>
          <w:szCs w:val="20"/>
        </w:rPr>
        <w:t>___________</w:t>
      </w:r>
    </w:p>
    <w:p w:rsidR="00351E57" w:rsidRPr="00DD00C1" w:rsidRDefault="00351E57" w:rsidP="00351E57">
      <w:pPr>
        <w:rPr>
          <w:sz w:val="20"/>
          <w:szCs w:val="20"/>
        </w:rPr>
      </w:pPr>
    </w:p>
    <w:p w:rsidR="00586E5C" w:rsidRDefault="00586E5C" w:rsidP="006C5F11">
      <w:pPr>
        <w:spacing w:after="0"/>
        <w:rPr>
          <w:sz w:val="20"/>
          <w:szCs w:val="20"/>
        </w:rPr>
      </w:pPr>
    </w:p>
    <w:p w:rsidR="006C5F11" w:rsidRPr="00DD00C1" w:rsidRDefault="006C5F11" w:rsidP="006C5F11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>___________________________________________</w:t>
      </w:r>
      <w:r w:rsidR="009061C3">
        <w:rPr>
          <w:sz w:val="20"/>
          <w:szCs w:val="20"/>
        </w:rPr>
        <w:t>_______________</w:t>
      </w:r>
      <w:r w:rsidR="00EA4389">
        <w:rPr>
          <w:sz w:val="20"/>
          <w:szCs w:val="20"/>
        </w:rPr>
        <w:t xml:space="preserve">                            </w:t>
      </w:r>
      <w:r w:rsidR="00B46A5A">
        <w:rPr>
          <w:sz w:val="20"/>
          <w:szCs w:val="20"/>
        </w:rPr>
        <w:t xml:space="preserve">     </w:t>
      </w:r>
      <w:r w:rsidR="009061C3">
        <w:rPr>
          <w:sz w:val="20"/>
          <w:szCs w:val="20"/>
        </w:rPr>
        <w:t xml:space="preserve"> ______________</w:t>
      </w:r>
    </w:p>
    <w:p w:rsidR="006C5F11" w:rsidRDefault="006C5F11" w:rsidP="006C5F11">
      <w:pPr>
        <w:spacing w:after="0"/>
        <w:rPr>
          <w:sz w:val="20"/>
          <w:szCs w:val="20"/>
        </w:rPr>
      </w:pPr>
      <w:r w:rsidRPr="00DD00C1">
        <w:rPr>
          <w:sz w:val="20"/>
          <w:szCs w:val="20"/>
        </w:rPr>
        <w:t xml:space="preserve">                                    </w:t>
      </w:r>
      <w:r w:rsidR="00FB7F60">
        <w:rPr>
          <w:sz w:val="20"/>
          <w:szCs w:val="20"/>
        </w:rPr>
        <w:t xml:space="preserve">       </w:t>
      </w:r>
      <w:r w:rsidR="00DC3E2A">
        <w:rPr>
          <w:sz w:val="20"/>
          <w:szCs w:val="20"/>
        </w:rPr>
        <w:t xml:space="preserve">     </w:t>
      </w:r>
      <w:r w:rsidR="00FB7F60">
        <w:rPr>
          <w:sz w:val="20"/>
          <w:szCs w:val="20"/>
        </w:rPr>
        <w:t xml:space="preserve">   </w:t>
      </w:r>
      <w:r w:rsidR="009061C3">
        <w:rPr>
          <w:sz w:val="20"/>
          <w:szCs w:val="20"/>
        </w:rPr>
        <w:t xml:space="preserve">  </w:t>
      </w:r>
      <w:r w:rsidRPr="00DD00C1">
        <w:rPr>
          <w:sz w:val="20"/>
          <w:szCs w:val="20"/>
        </w:rPr>
        <w:t xml:space="preserve"> Signature                                                                         </w:t>
      </w:r>
      <w:r w:rsidR="00B46A5A">
        <w:rPr>
          <w:sz w:val="20"/>
          <w:szCs w:val="20"/>
        </w:rPr>
        <w:t xml:space="preserve">                          </w:t>
      </w:r>
      <w:r w:rsidR="00DC3E2A">
        <w:rPr>
          <w:sz w:val="20"/>
          <w:szCs w:val="20"/>
        </w:rPr>
        <w:t xml:space="preserve">   </w:t>
      </w:r>
      <w:r w:rsidRPr="00DD00C1">
        <w:rPr>
          <w:sz w:val="20"/>
          <w:szCs w:val="20"/>
        </w:rPr>
        <w:t>Date</w:t>
      </w:r>
    </w:p>
    <w:p w:rsidR="006C5F11" w:rsidRPr="00121137" w:rsidRDefault="003E0375" w:rsidP="00121137">
      <w:pPr>
        <w:spacing w:after="0"/>
        <w:rPr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5743575</wp:posOffset>
                </wp:positionH>
                <wp:positionV relativeFrom="paragraph">
                  <wp:posOffset>921385</wp:posOffset>
                </wp:positionV>
                <wp:extent cx="1123950" cy="28448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3950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3D98" w:rsidRPr="00093D98" w:rsidRDefault="00093D98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2.25pt;margin-top:72.55pt;width:88.5pt;height:22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" stroked="f">
                <v:textbox>
                  <w:txbxContent>
                    <w:p w:rsidR="00093D98" w:rsidRPr="00093D98" w:rsidRDefault="00093D98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C5F11" w:rsidRPr="00121137" w:rsidSect="006170BD">
      <w:pgSz w:w="12240" w:h="15840"/>
      <w:pgMar w:top="108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4D94" w:rsidRDefault="00BA4D94" w:rsidP="00093D98">
      <w:pPr>
        <w:spacing w:after="0" w:line="240" w:lineRule="auto"/>
      </w:pPr>
      <w:r>
        <w:separator/>
      </w:r>
    </w:p>
  </w:endnote>
  <w:endnote w:type="continuationSeparator" w:id="0">
    <w:p w:rsidR="00BA4D94" w:rsidRDefault="00BA4D94" w:rsidP="00093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4D94" w:rsidRDefault="00BA4D94" w:rsidP="00093D98">
      <w:pPr>
        <w:spacing w:after="0" w:line="240" w:lineRule="auto"/>
      </w:pPr>
      <w:r>
        <w:separator/>
      </w:r>
    </w:p>
  </w:footnote>
  <w:footnote w:type="continuationSeparator" w:id="0">
    <w:p w:rsidR="00BA4D94" w:rsidRDefault="00BA4D94" w:rsidP="00093D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.75pt;height:9.75pt;visibility:visible;mso-wrap-style:square" o:bullet="t">
        <v:imagedata r:id="rId1" o:title=""/>
      </v:shape>
    </w:pict>
  </w:numPicBullet>
  <w:abstractNum w:abstractNumId="0" w15:restartNumberingAfterBreak="0">
    <w:nsid w:val="7C970244"/>
    <w:multiLevelType w:val="hybridMultilevel"/>
    <w:tmpl w:val="506E1D8E"/>
    <w:lvl w:ilvl="0" w:tplc="45E6FA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2885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89847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5A3B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5A6E0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7ACCF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0C15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E0BF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69CDC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U0NTS3MDCxsLBU0lEKTi0uzszPAykwrgUAxBuiUSwAAAA="/>
  </w:docVars>
  <w:rsids>
    <w:rsidRoot w:val="00351E57"/>
    <w:rsid w:val="00022F0B"/>
    <w:rsid w:val="00093D98"/>
    <w:rsid w:val="000A77D0"/>
    <w:rsid w:val="000C376E"/>
    <w:rsid w:val="000C3910"/>
    <w:rsid w:val="000E1151"/>
    <w:rsid w:val="000E6206"/>
    <w:rsid w:val="00121137"/>
    <w:rsid w:val="001661AC"/>
    <w:rsid w:val="00275D24"/>
    <w:rsid w:val="00307ECB"/>
    <w:rsid w:val="00332955"/>
    <w:rsid w:val="00351E57"/>
    <w:rsid w:val="003E0375"/>
    <w:rsid w:val="00431856"/>
    <w:rsid w:val="004B30CA"/>
    <w:rsid w:val="005140EA"/>
    <w:rsid w:val="00553FDD"/>
    <w:rsid w:val="00586E5C"/>
    <w:rsid w:val="005E5DFB"/>
    <w:rsid w:val="006170BD"/>
    <w:rsid w:val="006667D1"/>
    <w:rsid w:val="006C1AEE"/>
    <w:rsid w:val="006C2C63"/>
    <w:rsid w:val="006C5F11"/>
    <w:rsid w:val="006D467B"/>
    <w:rsid w:val="00791C87"/>
    <w:rsid w:val="00796E25"/>
    <w:rsid w:val="008045D8"/>
    <w:rsid w:val="008573DE"/>
    <w:rsid w:val="0085776F"/>
    <w:rsid w:val="00885372"/>
    <w:rsid w:val="008B24BF"/>
    <w:rsid w:val="009061C3"/>
    <w:rsid w:val="009372B9"/>
    <w:rsid w:val="00956BC1"/>
    <w:rsid w:val="009D2118"/>
    <w:rsid w:val="00A16049"/>
    <w:rsid w:val="00A86AB2"/>
    <w:rsid w:val="00AB0B6D"/>
    <w:rsid w:val="00AD1104"/>
    <w:rsid w:val="00B12260"/>
    <w:rsid w:val="00B33C90"/>
    <w:rsid w:val="00B45928"/>
    <w:rsid w:val="00B46A5A"/>
    <w:rsid w:val="00B61543"/>
    <w:rsid w:val="00B669D1"/>
    <w:rsid w:val="00B83797"/>
    <w:rsid w:val="00BA4D94"/>
    <w:rsid w:val="00BC4818"/>
    <w:rsid w:val="00BC7BEB"/>
    <w:rsid w:val="00BF36CE"/>
    <w:rsid w:val="00C71182"/>
    <w:rsid w:val="00C763DD"/>
    <w:rsid w:val="00C76A5D"/>
    <w:rsid w:val="00C85811"/>
    <w:rsid w:val="00D23346"/>
    <w:rsid w:val="00DC3E2A"/>
    <w:rsid w:val="00DD00C1"/>
    <w:rsid w:val="00E06841"/>
    <w:rsid w:val="00E761A3"/>
    <w:rsid w:val="00EA4389"/>
    <w:rsid w:val="00F4228F"/>
    <w:rsid w:val="00F46010"/>
    <w:rsid w:val="00F64E9A"/>
    <w:rsid w:val="00FB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07BE3"/>
  <w15:docId w15:val="{FD0BFEE9-2F39-485D-83A3-B8A55DCE7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C5F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F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40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3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D98"/>
  </w:style>
  <w:style w:type="paragraph" w:styleId="Footer">
    <w:name w:val="footer"/>
    <w:basedOn w:val="Normal"/>
    <w:link w:val="FooterChar"/>
    <w:uiPriority w:val="99"/>
    <w:unhideWhenUsed/>
    <w:rsid w:val="00093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D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446FA3-C01E-48E8-87C7-781D8FDF7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VH</Company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VH</dc:creator>
  <cp:keywords/>
  <dc:description/>
  <cp:lastModifiedBy>SCPL</cp:lastModifiedBy>
  <cp:revision>2</cp:revision>
  <cp:lastPrinted>2018-01-08T20:18:00Z</cp:lastPrinted>
  <dcterms:created xsi:type="dcterms:W3CDTF">2018-01-08T20:18:00Z</dcterms:created>
  <dcterms:modified xsi:type="dcterms:W3CDTF">2018-01-08T20:18:00Z</dcterms:modified>
</cp:coreProperties>
</file>